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459A4" w14:textId="67FC1C61" w:rsidR="00E31595" w:rsidRPr="00863E0A" w:rsidRDefault="00863E0A">
      <w:pPr>
        <w:rPr>
          <w:b/>
          <w:bCs/>
          <w:color w:val="4472C4" w:themeColor="accent1"/>
          <w:lang w:val="en-US"/>
        </w:rPr>
      </w:pPr>
      <w:r w:rsidRPr="00863E0A">
        <w:rPr>
          <w:b/>
          <w:bCs/>
          <w:color w:val="4472C4" w:themeColor="accent1"/>
          <w:lang w:val="en-US"/>
        </w:rPr>
        <w:t>Name: Gaurav Kumar Singh</w:t>
      </w:r>
    </w:p>
    <w:p w14:paraId="4DD9A76E" w14:textId="41C178EB" w:rsidR="00863E0A" w:rsidRPr="00863E0A" w:rsidRDefault="00863E0A">
      <w:pPr>
        <w:rPr>
          <w:b/>
          <w:bCs/>
          <w:color w:val="4472C4" w:themeColor="accent1"/>
          <w:lang w:val="en-US"/>
        </w:rPr>
      </w:pPr>
      <w:r w:rsidRPr="00863E0A">
        <w:rPr>
          <w:b/>
          <w:bCs/>
          <w:color w:val="4472C4" w:themeColor="accent1"/>
          <w:lang w:val="en-US"/>
        </w:rPr>
        <w:t>Registration Number: 19BCE2119</w:t>
      </w:r>
    </w:p>
    <w:p w14:paraId="3648A95C" w14:textId="36675ECD" w:rsidR="00863E0A" w:rsidRPr="00863E0A" w:rsidRDefault="00863E0A">
      <w:pPr>
        <w:rPr>
          <w:b/>
          <w:bCs/>
          <w:color w:val="4472C4" w:themeColor="accent1"/>
          <w:lang w:val="en-US"/>
        </w:rPr>
      </w:pPr>
      <w:r w:rsidRPr="00863E0A">
        <w:rPr>
          <w:b/>
          <w:bCs/>
          <w:color w:val="4472C4" w:themeColor="accent1"/>
          <w:lang w:val="en-US"/>
        </w:rPr>
        <w:t>Course: Software Engineering</w:t>
      </w:r>
    </w:p>
    <w:p w14:paraId="36ACBB76" w14:textId="34FA01FA" w:rsidR="00863E0A" w:rsidRPr="00863E0A" w:rsidRDefault="00863E0A" w:rsidP="00863E0A">
      <w:pPr>
        <w:jc w:val="center"/>
        <w:rPr>
          <w:b/>
          <w:bCs/>
          <w:color w:val="4472C4" w:themeColor="accent1"/>
          <w:sz w:val="36"/>
          <w:szCs w:val="36"/>
          <w:lang w:val="en-US"/>
        </w:rPr>
      </w:pPr>
      <w:r w:rsidRPr="00863E0A">
        <w:rPr>
          <w:b/>
          <w:bCs/>
          <w:color w:val="4472C4" w:themeColor="accent1"/>
          <w:sz w:val="36"/>
          <w:szCs w:val="36"/>
          <w:lang w:val="en-US"/>
        </w:rPr>
        <w:t>MODEL EXAM</w:t>
      </w:r>
    </w:p>
    <w:p w14:paraId="5714380B" w14:textId="2B045899" w:rsidR="002F076B" w:rsidRPr="002F076B" w:rsidRDefault="002F076B" w:rsidP="002F076B">
      <w:pPr>
        <w:pStyle w:val="ListParagraph"/>
        <w:numPr>
          <w:ilvl w:val="0"/>
          <w:numId w:val="1"/>
        </w:numPr>
      </w:pPr>
      <w:r w:rsidRPr="002F076B">
        <w:rPr>
          <w:rFonts w:ascii="Segoe UI" w:hAnsi="Segoe UI" w:cs="Segoe UI"/>
          <w:color w:val="333333"/>
          <w:sz w:val="26"/>
          <w:szCs w:val="26"/>
          <w:shd w:val="clear" w:color="auto" w:fill="FFFFFF"/>
        </w:rPr>
        <w:t>For the super market billing system design the User Interface design using appropriate tools</w:t>
      </w:r>
    </w:p>
    <w:p w14:paraId="64AC2D81" w14:textId="17CC15A8" w:rsidR="002F076B" w:rsidRDefault="002F076B" w:rsidP="002F076B">
      <w:r w:rsidRPr="002F076B">
        <w:rPr>
          <w:b/>
          <w:bCs/>
        </w:rPr>
        <w:t>Perception:</w:t>
      </w:r>
      <w:r>
        <w:t xml:space="preserve"> A comprehensive list of just items purchased, their price and total for submission.</w:t>
      </w:r>
    </w:p>
    <w:p w14:paraId="075F99EE" w14:textId="77777777" w:rsidR="002F076B" w:rsidRDefault="002F076B" w:rsidP="002F076B">
      <w:r>
        <w:t>Tabs for detailed description of purchased items.</w:t>
      </w:r>
    </w:p>
    <w:p w14:paraId="07CA4CBA" w14:textId="77777777" w:rsidR="002F076B" w:rsidRDefault="002F076B" w:rsidP="002F076B">
      <w:r>
        <w:t>A search bar to log an item for purchase if QR scanner malfunctions to go through supermarket’s inventory</w:t>
      </w:r>
    </w:p>
    <w:p w14:paraId="741DC7D9" w14:textId="42F3FABC" w:rsidR="002F076B" w:rsidRDefault="002F076B" w:rsidP="002F076B">
      <w:r>
        <w:t>Customer id to log back to customer purchase.</w:t>
      </w:r>
    </w:p>
    <w:p w14:paraId="24E6C82E" w14:textId="7E0601E3" w:rsidR="00BC6DB8" w:rsidRDefault="00BC6DB8" w:rsidP="002F076B">
      <w:r>
        <w:t>Transaction Summary in the end.</w:t>
      </w:r>
    </w:p>
    <w:p w14:paraId="60C79EFA" w14:textId="73508C28" w:rsidR="002F076B" w:rsidRPr="002F076B" w:rsidRDefault="002F076B" w:rsidP="002F076B">
      <w:r>
        <w:br/>
      </w:r>
    </w:p>
    <w:p w14:paraId="762AA171" w14:textId="4DFCC75D" w:rsidR="00863E0A" w:rsidRDefault="00BC6DB8" w:rsidP="002F076B">
      <w:pPr>
        <w:pStyle w:val="ListParagraph"/>
      </w:pPr>
      <w:r w:rsidRPr="00BC6DB8">
        <w:drawing>
          <wp:inline distT="0" distB="0" distL="0" distR="0" wp14:anchorId="757911EC" wp14:editId="11690FF9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EC428" w14:textId="30ADFA25" w:rsidR="002F076B" w:rsidRDefault="00BC6DB8" w:rsidP="00863E0A">
      <w:r w:rsidRPr="00BC6DB8">
        <w:lastRenderedPageBreak/>
        <w:drawing>
          <wp:inline distT="0" distB="0" distL="0" distR="0" wp14:anchorId="1D6224ED" wp14:editId="16D34B14">
            <wp:extent cx="5731510" cy="67881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8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8B9FB" w14:textId="5EBC17F5" w:rsidR="002F076B" w:rsidRDefault="002F076B" w:rsidP="00863E0A"/>
    <w:p w14:paraId="70EFED57" w14:textId="3F710C8E" w:rsidR="002F076B" w:rsidRDefault="002F076B" w:rsidP="00863E0A"/>
    <w:p w14:paraId="6EFB776E" w14:textId="40219A9E" w:rsidR="002F076B" w:rsidRDefault="002F076B" w:rsidP="00863E0A"/>
    <w:p w14:paraId="6435695A" w14:textId="7017863F" w:rsidR="002F076B" w:rsidRDefault="002F076B" w:rsidP="00863E0A"/>
    <w:p w14:paraId="518615F2" w14:textId="2004D6E2" w:rsidR="002F076B" w:rsidRDefault="002F076B" w:rsidP="00863E0A"/>
    <w:p w14:paraId="165B9EBD" w14:textId="547069FF" w:rsidR="002F076B" w:rsidRDefault="002F076B" w:rsidP="00863E0A">
      <w:pPr>
        <w:rPr>
          <w:rFonts w:ascii="Segoe UI" w:hAnsi="Segoe UI" w:cs="Segoe UI"/>
          <w:color w:val="333333"/>
          <w:sz w:val="26"/>
          <w:szCs w:val="26"/>
          <w:shd w:val="clear" w:color="auto" w:fill="FFFFFF"/>
        </w:rPr>
      </w:pPr>
      <w:r>
        <w:lastRenderedPageBreak/>
        <w:br/>
      </w:r>
      <w:r>
        <w:rPr>
          <w:rFonts w:ascii="Segoe UI" w:hAnsi="Segoe UI" w:cs="Segoe UI"/>
          <w:color w:val="333333"/>
          <w:sz w:val="26"/>
          <w:szCs w:val="26"/>
          <w:shd w:val="clear" w:color="auto" w:fill="FFFFFF"/>
        </w:rPr>
        <w:t xml:space="preserve">2. </w:t>
      </w:r>
      <w:r>
        <w:rPr>
          <w:rFonts w:ascii="Segoe UI" w:hAnsi="Segoe UI" w:cs="Segoe UI"/>
          <w:color w:val="333333"/>
          <w:sz w:val="26"/>
          <w:szCs w:val="26"/>
          <w:shd w:val="clear" w:color="auto" w:fill="FFFFFF"/>
        </w:rPr>
        <w:t>For the online supermarket billing system Design the class diagram using the online tools</w:t>
      </w:r>
    </w:p>
    <w:p w14:paraId="779F39F8" w14:textId="5F5DF141" w:rsidR="002F076B" w:rsidRPr="00863E0A" w:rsidRDefault="00B66E33" w:rsidP="00863E0A">
      <w:r w:rsidRPr="00B66E33">
        <w:drawing>
          <wp:inline distT="0" distB="0" distL="0" distR="0" wp14:anchorId="31FD23DB" wp14:editId="3D230273">
            <wp:extent cx="5731510" cy="47637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076B" w:rsidRPr="00863E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92A40"/>
    <w:multiLevelType w:val="hybridMultilevel"/>
    <w:tmpl w:val="F8DE2158"/>
    <w:lvl w:ilvl="0" w:tplc="61DA86E2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333333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MDA2MjYzMjEC0ko6SsGpxcWZ+XkgBYa1AEvtih0sAAAA"/>
  </w:docVars>
  <w:rsids>
    <w:rsidRoot w:val="00863E0A"/>
    <w:rsid w:val="002F076B"/>
    <w:rsid w:val="00863E0A"/>
    <w:rsid w:val="00B66E33"/>
    <w:rsid w:val="00BC6DB8"/>
    <w:rsid w:val="00E31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0DB27"/>
  <w15:chartTrackingRefBased/>
  <w15:docId w15:val="{CA170A27-2EBD-4A91-B6F1-767870408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7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3</cp:revision>
  <cp:lastPrinted>2021-11-24T05:25:00Z</cp:lastPrinted>
  <dcterms:created xsi:type="dcterms:W3CDTF">2021-11-24T04:05:00Z</dcterms:created>
  <dcterms:modified xsi:type="dcterms:W3CDTF">2021-11-24T05:32:00Z</dcterms:modified>
</cp:coreProperties>
</file>